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C53D0C9" w14:textId="04C525AB" w:rsidR="007D5AA0" w:rsidRDefault="00484EFE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Deeplearning.ai IV Machine Learning Projects</w:t>
      </w:r>
    </w:p>
    <w:p w14:paraId="1A42B683" w14:textId="0C608B92" w:rsidR="00484EFE" w:rsidRDefault="00484EFE">
      <w:pPr>
        <w:rPr>
          <w:rFonts w:ascii="Source Code Pro" w:hAnsi="Source Code Pro"/>
          <w:sz w:val="32"/>
          <w:szCs w:val="32"/>
          <w:lang w:val="en-US"/>
        </w:rPr>
      </w:pPr>
    </w:p>
    <w:p w14:paraId="6ED71A8E" w14:textId="2CCF6EBB" w:rsidR="00484EFE" w:rsidRDefault="00712854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Orthogonalization</w:t>
      </w:r>
    </w:p>
    <w:p w14:paraId="2CD7BA33" w14:textId="15757E6E" w:rsidR="00712854" w:rsidRDefault="00712854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ingle Number Evaluation Metric</w:t>
      </w:r>
    </w:p>
    <w:p w14:paraId="577FF270" w14:textId="60953D66" w:rsidR="00712854" w:rsidRDefault="00712854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Precision</w:t>
      </w:r>
    </w:p>
    <w:p w14:paraId="586168BD" w14:textId="07DEE240" w:rsidR="00712854" w:rsidRDefault="00712854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Recall</w:t>
      </w:r>
    </w:p>
    <w:p w14:paraId="0C9A6541" w14:textId="75D98959" w:rsidR="00712854" w:rsidRDefault="00712854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F1-score</w:t>
      </w:r>
    </w:p>
    <w:p w14:paraId="35770F79" w14:textId="6A5586D4" w:rsidR="00712854" w:rsidRDefault="007C1BB6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atisficing and optimizing metrics</w:t>
      </w:r>
    </w:p>
    <w:p w14:paraId="6E22602F" w14:textId="30460334" w:rsidR="007C1BB6" w:rsidRDefault="004D163A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Train/dev/test set distribution</w:t>
      </w:r>
    </w:p>
    <w:p w14:paraId="08F5C121" w14:textId="26762C3F" w:rsidR="004D163A" w:rsidRDefault="003A0997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Development Set</w:t>
      </w:r>
    </w:p>
    <w:p w14:paraId="1E8C3858" w14:textId="56BF01B4" w:rsidR="003A0997" w:rsidRDefault="00805FE9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Hold-out Cross-</w:t>
      </w:r>
      <w:r w:rsidR="003A0997">
        <w:rPr>
          <w:rFonts w:ascii="Source Code Pro" w:hAnsi="Source Code Pro"/>
          <w:sz w:val="32"/>
          <w:szCs w:val="32"/>
          <w:lang w:val="en-US"/>
        </w:rPr>
        <w:t>Validation Set</w:t>
      </w:r>
    </w:p>
    <w:p w14:paraId="7186671C" w14:textId="5B154880" w:rsidR="003A0997" w:rsidRDefault="00805FE9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ize of dev and test sets</w:t>
      </w:r>
    </w:p>
    <w:p w14:paraId="5A8B4445" w14:textId="0CDE99A6" w:rsidR="00805FE9" w:rsidRDefault="00A94DE8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hange/adjust dev/test sets and metrics</w:t>
      </w:r>
    </w:p>
    <w:p w14:paraId="52B9293B" w14:textId="40EC471C" w:rsidR="00A94DE8" w:rsidRDefault="00480DAC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Human-level performance</w:t>
      </w:r>
      <w:r w:rsidR="00922EE9">
        <w:rPr>
          <w:rFonts w:ascii="Source Code Pro" w:hAnsi="Source Code Pro"/>
          <w:sz w:val="32"/>
          <w:szCs w:val="32"/>
          <w:lang w:val="en-US"/>
        </w:rPr>
        <w:t xml:space="preserve"> (Proxy for Bayes Error)</w:t>
      </w:r>
    </w:p>
    <w:p w14:paraId="3EFA846C" w14:textId="0A9805F2" w:rsidR="00480DAC" w:rsidRDefault="006E20AA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ayes Optimal Error</w:t>
      </w:r>
    </w:p>
    <w:p w14:paraId="0528C386" w14:textId="5B70A13A" w:rsidR="006E20AA" w:rsidRDefault="00037EDE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Avoidable Bias</w:t>
      </w:r>
    </w:p>
    <w:p w14:paraId="0AE61A92" w14:textId="1360AE77" w:rsidR="00037EDE" w:rsidRDefault="001D4F6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Understanding human-level performance</w:t>
      </w:r>
    </w:p>
    <w:p w14:paraId="7F11C1B3" w14:textId="30855B34" w:rsidR="001D4F60" w:rsidRDefault="001D4F6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Surpassing human-level performance</w:t>
      </w:r>
    </w:p>
    <w:p w14:paraId="07089C81" w14:textId="5CDE44A1" w:rsidR="001D4F60" w:rsidRDefault="00BC65E0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Error Analysis</w:t>
      </w:r>
    </w:p>
    <w:p w14:paraId="55FBC062" w14:textId="10E2C4CE" w:rsidR="00BC65E0" w:rsidRDefault="00DB44BE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Use dev examples to evaluate ideas</w:t>
      </w:r>
    </w:p>
    <w:p w14:paraId="66A4CA95" w14:textId="43F884BE" w:rsidR="00DB44BE" w:rsidRDefault="00B118F8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Clean up incorrectly labeled data</w:t>
      </w:r>
    </w:p>
    <w:p w14:paraId="300945AA" w14:textId="72074E80" w:rsidR="00B118F8" w:rsidRDefault="001A2B7F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Random errors</w:t>
      </w:r>
    </w:p>
    <w:p w14:paraId="1D5B8C0C" w14:textId="39260101" w:rsidR="001A2B7F" w:rsidRDefault="001A2B7F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lastRenderedPageBreak/>
        <w:t>Systematic errors</w:t>
      </w:r>
    </w:p>
    <w:p w14:paraId="020161ED" w14:textId="52DCC62E" w:rsidR="001A2B7F" w:rsidRDefault="00A81578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uild system quickly, then iterate</w:t>
      </w:r>
    </w:p>
    <w:p w14:paraId="7AABBEFB" w14:textId="1298D5CC" w:rsidR="00A81578" w:rsidRDefault="00E14797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Mismatched training and dev/test data</w:t>
      </w:r>
    </w:p>
    <w:p w14:paraId="0C4EC0F7" w14:textId="27387929" w:rsidR="00E14797" w:rsidRDefault="006B1C78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Training and testing on different distribution</w:t>
      </w:r>
    </w:p>
    <w:p w14:paraId="3C8CD59D" w14:textId="36C1ABCB" w:rsidR="00692C5A" w:rsidRDefault="00765265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Bias and variance with mismatched data distribution</w:t>
      </w:r>
    </w:p>
    <w:p w14:paraId="3EE85DB1" w14:textId="0084AC1E" w:rsidR="0063735E" w:rsidRDefault="0080087C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Avoidable bias</w:t>
      </w:r>
      <w:r w:rsidR="00B019E2">
        <w:rPr>
          <w:rFonts w:ascii="Source Code Pro" w:hAnsi="Source Code Pro"/>
          <w:sz w:val="32"/>
          <w:szCs w:val="32"/>
          <w:lang w:val="en-US"/>
        </w:rPr>
        <w:t xml:space="preserve"> problem</w:t>
      </w:r>
    </w:p>
    <w:p w14:paraId="50A6F7D2" w14:textId="3ED7ED2B" w:rsidR="0080087C" w:rsidRDefault="0080087C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Variance</w:t>
      </w:r>
      <w:r w:rsidR="00B019E2">
        <w:rPr>
          <w:rFonts w:ascii="Source Code Pro" w:hAnsi="Source Code Pro"/>
          <w:sz w:val="32"/>
          <w:szCs w:val="32"/>
          <w:lang w:val="en-US"/>
        </w:rPr>
        <w:t xml:space="preserve"> problem</w:t>
      </w:r>
    </w:p>
    <w:p w14:paraId="2E72DD8D" w14:textId="0C936656" w:rsidR="0080087C" w:rsidRDefault="0080087C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Data mismatch</w:t>
      </w:r>
      <w:r w:rsidR="00B019E2">
        <w:rPr>
          <w:rFonts w:ascii="Source Code Pro" w:hAnsi="Source Code Pro"/>
          <w:sz w:val="32"/>
          <w:szCs w:val="32"/>
          <w:lang w:val="en-US"/>
        </w:rPr>
        <w:t xml:space="preserve"> problem</w:t>
      </w:r>
    </w:p>
    <w:p w14:paraId="0DC9B355" w14:textId="4B1EFE63" w:rsidR="00B019E2" w:rsidRDefault="00B019E2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Degree of overfitting to the development set</w:t>
      </w:r>
    </w:p>
    <w:p w14:paraId="7F11ED8F" w14:textId="4D420481" w:rsidR="00A10ACB" w:rsidRDefault="008F2F89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Addressing data mismatch</w:t>
      </w:r>
    </w:p>
    <w:p w14:paraId="78B3A4A6" w14:textId="545D827E" w:rsidR="008F2F89" w:rsidRDefault="00E72E48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Artificial data synthesis</w:t>
      </w:r>
    </w:p>
    <w:p w14:paraId="065FD889" w14:textId="5F9C295A" w:rsidR="0080087C" w:rsidRDefault="00D37B51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Manual error analysis</w:t>
      </w:r>
    </w:p>
    <w:p w14:paraId="04EB5204" w14:textId="282E0DF1" w:rsidR="00ED5DEF" w:rsidRDefault="00ED5DEF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Learning from multiple tasks</w:t>
      </w:r>
    </w:p>
    <w:p w14:paraId="09D9A348" w14:textId="26DBF1FF" w:rsidR="00ED5DEF" w:rsidRDefault="007C5797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Transfer learning</w:t>
      </w:r>
    </w:p>
    <w:p w14:paraId="5EDF7C48" w14:textId="2FFC0565" w:rsidR="007C5797" w:rsidRDefault="0011712A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Multi-task learning</w:t>
      </w:r>
    </w:p>
    <w:p w14:paraId="7267C762" w14:textId="67E9B207" w:rsidR="0011712A" w:rsidRDefault="0011712A">
      <w:pPr>
        <w:rPr>
          <w:rFonts w:ascii="Source Code Pro" w:hAnsi="Source Code Pro"/>
          <w:sz w:val="32"/>
          <w:szCs w:val="32"/>
          <w:lang w:val="en-US"/>
        </w:rPr>
      </w:pPr>
      <w:r>
        <w:rPr>
          <w:rFonts w:ascii="Source Code Pro" w:hAnsi="Source Code Pro"/>
          <w:sz w:val="32"/>
          <w:szCs w:val="32"/>
          <w:lang w:val="en-US"/>
        </w:rPr>
        <w:t>End-to-end deep learning</w:t>
      </w:r>
    </w:p>
    <w:p w14:paraId="0B5FAC7C" w14:textId="77777777" w:rsidR="0011712A" w:rsidRDefault="0011712A">
      <w:pPr>
        <w:rPr>
          <w:rFonts w:ascii="Source Code Pro" w:hAnsi="Source Code Pro"/>
          <w:sz w:val="32"/>
          <w:szCs w:val="32"/>
          <w:lang w:val="en-US"/>
        </w:rPr>
      </w:pPr>
      <w:bookmarkStart w:id="0" w:name="_GoBack"/>
      <w:bookmarkEnd w:id="0"/>
    </w:p>
    <w:p w14:paraId="08B8AE1B" w14:textId="77777777" w:rsidR="0011712A" w:rsidRPr="00484EFE" w:rsidRDefault="0011712A">
      <w:pPr>
        <w:rPr>
          <w:rFonts w:ascii="Source Code Pro" w:hAnsi="Source Code Pro"/>
          <w:sz w:val="32"/>
          <w:szCs w:val="32"/>
          <w:lang w:val="en-US"/>
        </w:rPr>
      </w:pPr>
    </w:p>
    <w:sectPr w:rsidR="0011712A" w:rsidRPr="00484EFE"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ource Code Pro">
    <w:panose1 w:val="020B0509030403020204"/>
    <w:charset w:val="00"/>
    <w:family w:val="modern"/>
    <w:pitch w:val="fixed"/>
    <w:sig w:usb0="20000007" w:usb1="00000001" w:usb2="00000000" w:usb3="00000000" w:csb0="00000193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3MTc3tjAwMjEDkko6SsGpxcWZ+XkgBUa1AJwdA3ksAAAA"/>
  </w:docVars>
  <w:rsids>
    <w:rsidRoot w:val="007D5AA0"/>
    <w:rsid w:val="00037EDE"/>
    <w:rsid w:val="0011712A"/>
    <w:rsid w:val="001A2B7F"/>
    <w:rsid w:val="001D4F60"/>
    <w:rsid w:val="003A0997"/>
    <w:rsid w:val="00480DAC"/>
    <w:rsid w:val="00484EFE"/>
    <w:rsid w:val="004D163A"/>
    <w:rsid w:val="004E61DB"/>
    <w:rsid w:val="0063735E"/>
    <w:rsid w:val="00692C5A"/>
    <w:rsid w:val="006B1C78"/>
    <w:rsid w:val="006E20AA"/>
    <w:rsid w:val="00712854"/>
    <w:rsid w:val="00765265"/>
    <w:rsid w:val="007C1BB6"/>
    <w:rsid w:val="007C5797"/>
    <w:rsid w:val="007D5AA0"/>
    <w:rsid w:val="0080087C"/>
    <w:rsid w:val="00805FE9"/>
    <w:rsid w:val="008F2F89"/>
    <w:rsid w:val="00922EE9"/>
    <w:rsid w:val="00A10ACB"/>
    <w:rsid w:val="00A81578"/>
    <w:rsid w:val="00A94DE8"/>
    <w:rsid w:val="00AD22D8"/>
    <w:rsid w:val="00B019E2"/>
    <w:rsid w:val="00B118F8"/>
    <w:rsid w:val="00BC65E0"/>
    <w:rsid w:val="00D37B51"/>
    <w:rsid w:val="00DB44BE"/>
    <w:rsid w:val="00E14797"/>
    <w:rsid w:val="00E72E48"/>
    <w:rsid w:val="00ED5D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A4F6CD"/>
  <w15:chartTrackingRefBased/>
  <w15:docId w15:val="{69324524-A75D-41CD-9B1D-3301A2F15E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152</Words>
  <Characters>867</Characters>
  <Application>Microsoft Office Word</Application>
  <DocSecurity>0</DocSecurity>
  <Lines>7</Lines>
  <Paragraphs>2</Paragraphs>
  <ScaleCrop>false</ScaleCrop>
  <Company/>
  <LinksUpToDate>false</LinksUpToDate>
  <CharactersWithSpaces>1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Jiashu Wu</dc:creator>
  <cp:keywords/>
  <dc:description/>
  <cp:lastModifiedBy>David Jiashu Wu</cp:lastModifiedBy>
  <cp:revision>35</cp:revision>
  <dcterms:created xsi:type="dcterms:W3CDTF">2019-01-12T06:22:00Z</dcterms:created>
  <dcterms:modified xsi:type="dcterms:W3CDTF">2019-01-25T11:56:00Z</dcterms:modified>
</cp:coreProperties>
</file>